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B233D9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AE6A74">
          <w:rPr>
            <w:szCs w:val="20"/>
            <w:lang w:val="de-DE"/>
          </w:rPr>
          <w:t>+852 6095 4241</w:t>
        </w:r>
      </w:hyperlink>
      <w:r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Pr="00AE6A74">
        <w:rPr>
          <w:szCs w:val="20"/>
          <w:lang w:val="de-DE"/>
        </w:rPr>
        <w:t xml:space="preserve"> </w:t>
      </w:r>
      <w:hyperlink r:id="rId9" w:history="1">
        <w:r w:rsidRPr="00AE6A74">
          <w:rPr>
            <w:rStyle w:val="Hyperlink"/>
            <w:color w:val="32383E"/>
            <w:szCs w:val="20"/>
          </w:rPr>
          <w:t>contact@mwskwong.com</w:t>
        </w:r>
      </w:hyperlink>
      <w:r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79BE96F4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</w:t>
      </w:r>
      <w:r w:rsidR="006B122B">
        <w:rPr>
          <w:rStyle w:val="Heading2Char"/>
          <w:rFonts w:ascii="Geist" w:hAnsi="Geist"/>
          <w:bCs w:val="0"/>
          <w:color w:val="32383E"/>
        </w:rPr>
        <w:t xml:space="preserve"> </w:t>
      </w:r>
      <w:r w:rsidRPr="008B225D">
        <w:rPr>
          <w:rStyle w:val="Heading2Char"/>
          <w:rFonts w:ascii="Geist" w:hAnsi="Geist"/>
          <w:bCs w:val="0"/>
          <w:color w:val="32383E"/>
        </w:rPr>
        <w:t>.NET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B40753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 xml:space="preserve">React Hook Form, React Router, </w:t>
      </w:r>
      <w:r w:rsidR="00D508D7">
        <w:t xml:space="preserve">SEO, </w:t>
      </w:r>
      <w:r w:rsidR="009B597D">
        <w:t xml:space="preserve">TanStack Query, TypeScript, Zod, Zustand, Pinia, Quasar, </w:t>
      </w:r>
      <w:r w:rsidR="0088308B">
        <w:t>Redux,</w:t>
      </w:r>
      <w:r w:rsidR="00816D82">
        <w:t xml:space="preserve"> </w:t>
      </w:r>
      <w:r w:rsidR="0088308B">
        <w:t>SCSS, Vue, Vuetify, Vuex, SWR, 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7D0230D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, Express, Prisma, CASL, class-validator, NestJS, Spring Boot, TypeORM, Firebase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3C34D54F" w:rsidR="004F71AA" w:rsidRDefault="00EB5720" w:rsidP="006871D3">
      <w:r>
        <w:t xml:space="preserve">Delphix, GitHub Actions, </w:t>
      </w:r>
      <w:r w:rsidR="00173552">
        <w:t xml:space="preserve">Argo CD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2B5C14" w:rsidRPr="002B5C14">
        <w:t xml:space="preserve">IBM </w:t>
      </w:r>
      <w:r w:rsidR="00FC4991">
        <w:t>DevOps</w:t>
      </w:r>
      <w:r w:rsidR="003B1721">
        <w:t xml:space="preserve"> (</w:t>
      </w:r>
      <w:r w:rsidR="003B1721" w:rsidRPr="002B5C14">
        <w:t>Deploy</w:t>
      </w:r>
      <w:r w:rsidR="003B1721">
        <w:t>, Release)</w:t>
      </w:r>
      <w:r w:rsidR="002B5C14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 xml:space="preserve">, </w:t>
      </w:r>
      <w:r w:rsidR="00173552">
        <w:t>JFrog Artifactory, OpenShift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Pr="00326503">
        <w:t xml:space="preserve">2015 – </w:t>
      </w:r>
      <w:r w:rsidR="005A486F">
        <w:t>12/</w:t>
      </w:r>
      <w:r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2E880740-8744-44DD-8182-A990E2C6167A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F2CA644B-32BB-4F4A-B8B7-442C6E9A1F32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286C45C8-5175-4F45-9458-4B90A9FB4B21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00760FF0-01AB-4C6D-8E81-7A447084C68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7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2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27276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DBF"/>
    <w:rsid w:val="00877F43"/>
    <w:rsid w:val="0088083D"/>
    <w:rsid w:val="008819F7"/>
    <w:rsid w:val="0088308B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991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</Pages>
  <Words>464</Words>
  <Characters>3589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58</cp:revision>
  <cp:lastPrinted>2024-03-26T12:00:00Z</cp:lastPrinted>
  <dcterms:created xsi:type="dcterms:W3CDTF">2023-09-27T12:04:00Z</dcterms:created>
  <dcterms:modified xsi:type="dcterms:W3CDTF">2024-11-1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